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:rsidR="004908FF" w:rsidRPr="001A4EE1" w:rsidRDefault="00314AC9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Retired Teacher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:rsidR="004908FF" w:rsidRPr="001A4EE1" w:rsidRDefault="00314AC9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Retired Teacher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314AC9" w:rsidRDefault="004E2360" w:rsidP="00314AC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314AC9" w:rsidRDefault="004E2360" w:rsidP="00314AC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314A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314A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314A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314A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314AC9" w:rsidRDefault="00CD4A5C" w:rsidP="00314AC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314AC9" w:rsidRDefault="004E2360" w:rsidP="00314AC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314A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314A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314AC9" w:rsidRPr="00314AC9" w:rsidRDefault="00314AC9" w:rsidP="00314AC9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was glad to notice that you have an opening for the position of Retired Teacher in your institution, so I immediately applied for the job role. I have well experience in teaching students. I worked as a teacher for more than 28 years in various educational facilities and institutions. I am certain that I will be able to effectively support your school's efforts to deliver education.</w:t>
                            </w:r>
                          </w:p>
                          <w:p w:rsidR="00314AC9" w:rsidRPr="00314AC9" w:rsidRDefault="00314AC9" w:rsidP="00314AC9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am well-equipped to contribute significantly to ABC High School in the teacher role because of my experience creating unique learning strategies to increase learning and topic knowledge. I am prepared to do well in motivating the best academic performance levels from the students while concurrently encouraging personal and emotional growth.</w:t>
                            </w:r>
                          </w:p>
                          <w:p w:rsidR="00314AC9" w:rsidRPr="00314AC9" w:rsidRDefault="00314AC9" w:rsidP="00314AC9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 summary of my key contributions includes –</w:t>
                            </w:r>
                          </w:p>
                          <w:p w:rsidR="00314AC9" w:rsidRPr="00314AC9" w:rsidRDefault="00314AC9" w:rsidP="00314AC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have a thorough understanding of my **** subject, and I can create a curriculum and additional lesson plans.</w:t>
                            </w:r>
                            <w:bookmarkStart w:id="0" w:name="_GoBack"/>
                            <w:bookmarkEnd w:id="0"/>
                          </w:p>
                          <w:p w:rsidR="00314AC9" w:rsidRPr="00314AC9" w:rsidRDefault="00314AC9" w:rsidP="00314AC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am capable of evaluating students' performance and providing a customized study plan for the student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314AC9" w:rsidRPr="00314AC9" w:rsidRDefault="00314AC9" w:rsidP="00314AC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have expertise in dealing with students, and I can establish a fantastic relationship with them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314AC9" w:rsidRPr="00314AC9" w:rsidRDefault="00314AC9" w:rsidP="00314AC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My students and the teaching department have appreciated me for my teaching abilities, and I have received several prestigious teaching </w:t>
                            </w:r>
                            <w:proofErr w:type="spellStart"/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honors</w:t>
                            </w:r>
                            <w:proofErr w:type="spellEnd"/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and award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314AC9" w:rsidRPr="00314AC9" w:rsidRDefault="00314AC9" w:rsidP="00314AC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ssess each student, compile a report on them, and provide it to their parent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314AC9" w:rsidRPr="00314AC9" w:rsidRDefault="00314AC9" w:rsidP="00314AC9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y ability to create engaging and effective courses has improved because of my extensive experience in the teaching field. Additionally, I have learned a variety of educational software applications, which I am convinced will be helpful in this position.</w:t>
                            </w:r>
                          </w:p>
                          <w:p w:rsidR="00314AC9" w:rsidRPr="00314AC9" w:rsidRDefault="00314AC9" w:rsidP="00314AC9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hough I retired from the post a few months back, I am sure that I have the zeal and passion to educate and teach students. I am certain that I possess the knowledge and credentials you are seeking, and I consider myself honored to use my expertise in this position. I want to hear from you as shortly as possible.</w:t>
                            </w:r>
                          </w:p>
                          <w:p w:rsidR="00314AC9" w:rsidRPr="00314AC9" w:rsidRDefault="00314AC9" w:rsidP="00314AC9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hank you for your valuable time and consideration.</w:t>
                            </w: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ab/>
                            </w:r>
                          </w:p>
                          <w:p w:rsidR="00314AC9" w:rsidRPr="00314AC9" w:rsidRDefault="00314AC9" w:rsidP="00314AC9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:rsidR="00314AC9" w:rsidRPr="00314AC9" w:rsidRDefault="00314AC9" w:rsidP="00314AC9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4AC9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:rsidR="008E2357" w:rsidRPr="00314AC9" w:rsidRDefault="008E2357" w:rsidP="00314AC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314AC9" w:rsidRDefault="008E2357" w:rsidP="00314AC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314AC9" w:rsidRDefault="004E2360" w:rsidP="00314AC9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:rsidR="004E2360" w:rsidRPr="00314AC9" w:rsidRDefault="004E2360" w:rsidP="00314AC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314AC9" w:rsidRDefault="004E2360" w:rsidP="00314AC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314A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314A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314A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314A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314AC9" w:rsidRDefault="00CD4A5C" w:rsidP="00314AC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314AC9" w:rsidRDefault="004E2360" w:rsidP="00314AC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314A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314A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314AC9" w:rsidRPr="00314AC9" w:rsidRDefault="00314AC9" w:rsidP="00314AC9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was glad to notice that you have an opening for the position of Retired Teacher in your institution, so I immediately applied for the job role. I have well experience in teaching students. I worked as a teacher for more than 28 years in various educational facilities and institutions. I am certain that I will be able to effectively support your school's efforts to deliver education.</w:t>
                      </w:r>
                    </w:p>
                    <w:p w:rsidR="00314AC9" w:rsidRPr="00314AC9" w:rsidRDefault="00314AC9" w:rsidP="00314AC9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am well-equipped to contribute significantly to ABC High School in the teacher role because of my experience creating unique learning strategies to increase learning and topic knowledge. I am prepared to do well in motivating the best academic performance levels from the students while concurrently encouraging personal and emotional growth.</w:t>
                      </w:r>
                    </w:p>
                    <w:p w:rsidR="00314AC9" w:rsidRPr="00314AC9" w:rsidRDefault="00314AC9" w:rsidP="00314AC9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 summary of my key contributions includes –</w:t>
                      </w:r>
                    </w:p>
                    <w:p w:rsidR="00314AC9" w:rsidRPr="00314AC9" w:rsidRDefault="00314AC9" w:rsidP="00314AC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have a thorough understanding of my **** subject, and I can create a curriculum and additional lesson plans.</w:t>
                      </w:r>
                      <w:bookmarkStart w:id="1" w:name="_GoBack"/>
                      <w:bookmarkEnd w:id="1"/>
                    </w:p>
                    <w:p w:rsidR="00314AC9" w:rsidRPr="00314AC9" w:rsidRDefault="00314AC9" w:rsidP="00314AC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am capable of evaluating students' performance and providing a customized study plan for the student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314AC9" w:rsidRPr="00314AC9" w:rsidRDefault="00314AC9" w:rsidP="00314AC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have expertise in dealing with students, and I can establish a fantastic relationship with them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314AC9" w:rsidRPr="00314AC9" w:rsidRDefault="00314AC9" w:rsidP="00314AC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My students and the teaching department have appreciated me for my teaching abilities, and I have received several prestigious teaching </w:t>
                      </w:r>
                      <w:proofErr w:type="spellStart"/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honors</w:t>
                      </w:r>
                      <w:proofErr w:type="spellEnd"/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and award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314AC9" w:rsidRPr="00314AC9" w:rsidRDefault="00314AC9" w:rsidP="00314AC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ssess each student, compile a report on them, and provide it to their parent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314AC9" w:rsidRPr="00314AC9" w:rsidRDefault="00314AC9" w:rsidP="00314AC9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y ability to create engaging and effective courses has improved because of my extensive experience in the teaching field. Additionally, I have learned a variety of educational software applications, which I am convinced will be helpful in this position.</w:t>
                      </w:r>
                    </w:p>
                    <w:p w:rsidR="00314AC9" w:rsidRPr="00314AC9" w:rsidRDefault="00314AC9" w:rsidP="00314AC9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hough I retired from the post a few months back, I am sure that I have the zeal and passion to educate and teach students. I am certain that I possess the knowledge and credentials you are seeking, and I consider myself honored to use my expertise in this position. I want to hear from you as shortly as possible.</w:t>
                      </w:r>
                    </w:p>
                    <w:p w:rsidR="00314AC9" w:rsidRPr="00314AC9" w:rsidRDefault="00314AC9" w:rsidP="00314AC9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hank you for your valuable time and consideration.</w:t>
                      </w: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ab/>
                      </w:r>
                    </w:p>
                    <w:p w:rsidR="00314AC9" w:rsidRPr="00314AC9" w:rsidRDefault="00314AC9" w:rsidP="00314AC9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:rsidR="00314AC9" w:rsidRPr="00314AC9" w:rsidRDefault="00314AC9" w:rsidP="00314AC9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4AC9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:rsidR="008E2357" w:rsidRPr="00314AC9" w:rsidRDefault="008E2357" w:rsidP="00314AC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314AC9" w:rsidRDefault="008E2357" w:rsidP="00314AC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314AC9" w:rsidRDefault="004E2360" w:rsidP="00314AC9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2363" w:rsidRDefault="007A2363" w:rsidP="008E2357">
      <w:pPr>
        <w:spacing w:after="0" w:line="240" w:lineRule="auto"/>
      </w:pPr>
      <w:r>
        <w:separator/>
      </w:r>
    </w:p>
  </w:endnote>
  <w:endnote w:type="continuationSeparator" w:id="0">
    <w:p w:rsidR="007A2363" w:rsidRDefault="007A2363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6D642405" wp14:editId="35C6D4B2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2363" w:rsidRDefault="007A2363" w:rsidP="008E2357">
      <w:pPr>
        <w:spacing w:after="0" w:line="240" w:lineRule="auto"/>
      </w:pPr>
      <w:r>
        <w:separator/>
      </w:r>
    </w:p>
  </w:footnote>
  <w:footnote w:type="continuationSeparator" w:id="0">
    <w:p w:rsidR="007A2363" w:rsidRDefault="007A2363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F3A48BC"/>
    <w:multiLevelType w:val="hybridMultilevel"/>
    <w:tmpl w:val="DF2070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14AC9"/>
    <w:rsid w:val="00376235"/>
    <w:rsid w:val="003E2AF6"/>
    <w:rsid w:val="00481833"/>
    <w:rsid w:val="004908FF"/>
    <w:rsid w:val="004E2360"/>
    <w:rsid w:val="005C2221"/>
    <w:rsid w:val="00690A5B"/>
    <w:rsid w:val="006A379D"/>
    <w:rsid w:val="007A2363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314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ired Teacher Cover Letter Sample</dc:title>
  <dc:subject>Create your Cover Letter using Free Retired Teacher Cover Letter Sample Template</dc:subject>
  <dc:creator>QwikResume.com</dc:creator>
  <cp:keywords/>
  <dc:description/>
  <dcterms:created xsi:type="dcterms:W3CDTF">2022-11-21T07:15:00Z</dcterms:created>
  <dcterms:modified xsi:type="dcterms:W3CDTF">2022-11-21T07:15:00Z</dcterms:modified>
  <cp:category>Education</cp:category>
</cp:coreProperties>
</file>